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BEB28" w14:textId="77777777" w:rsidR="00A000F8" w:rsidRDefault="00C55D12">
      <w:pPr>
        <w:pStyle w:val="Heading1"/>
      </w:pPr>
      <w:bookmarkStart w:id="0" w:name="assignment-3-matrix-multiplication"/>
      <w:bookmarkEnd w:id="0"/>
      <w:r>
        <w:t>Assignment 3: Matrix Multiplication</w:t>
      </w:r>
    </w:p>
    <w:p w14:paraId="65D9362B" w14:textId="77777777" w:rsidR="00A000F8" w:rsidRDefault="00C55D12">
      <w:pPr>
        <w:pStyle w:val="Heading2"/>
      </w:pPr>
      <w:bookmarkStart w:id="1" w:name="learning-outcomes"/>
      <w:bookmarkEnd w:id="1"/>
      <w:r>
        <w:t>Learning Outcomes</w:t>
      </w:r>
    </w:p>
    <w:p w14:paraId="59000B40" w14:textId="77777777" w:rsidR="00A000F8" w:rsidRDefault="00C55D12">
      <w:pPr>
        <w:pStyle w:val="Compact"/>
        <w:numPr>
          <w:ilvl w:val="0"/>
          <w:numId w:val="1"/>
        </w:numPr>
      </w:pPr>
      <w:r>
        <w:t>Learn a divide and conquer approach to a difficult problem.</w:t>
      </w:r>
    </w:p>
    <w:p w14:paraId="71BC8B36" w14:textId="77777777" w:rsidR="00A000F8" w:rsidRDefault="00C55D12">
      <w:pPr>
        <w:pStyle w:val="Heading2"/>
      </w:pPr>
      <w:bookmarkStart w:id="2" w:name="motivation"/>
      <w:bookmarkEnd w:id="2"/>
      <w:r>
        <w:t>Motivation</w:t>
      </w:r>
    </w:p>
    <w:p w14:paraId="69358536" w14:textId="77777777" w:rsidR="00A000F8" w:rsidRDefault="00C55D12">
      <w:pPr>
        <w:pStyle w:val="FirstParagraph"/>
      </w:pPr>
      <w:r>
        <w:t xml:space="preserve">Matrix Multiplication is a difficult problem and one that is </w:t>
      </w:r>
      <w:proofErr w:type="spellStart"/>
      <w:r>
        <w:t>classicly</w:t>
      </w:r>
      <w:proofErr w:type="spellEnd"/>
      <w:r>
        <w:t xml:space="preserve"> solved in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 xml:space="preserve"> time. Over the years, efforts have been made to get this time lower.</w:t>
      </w:r>
    </w:p>
    <w:p w14:paraId="4544465A" w14:textId="77777777" w:rsidR="00A000F8" w:rsidRDefault="00C55D12">
      <w:pPr>
        <w:pStyle w:val="BodyText"/>
      </w:pPr>
      <w:r>
        <w:t xml:space="preserve">To </w:t>
      </w:r>
      <w:proofErr w:type="spellStart"/>
      <w:r>
        <w:t>multipliy</w:t>
      </w:r>
      <w:proofErr w:type="spellEnd"/>
      <w:r>
        <w:t xml:space="preserve"> two matrices, order matters. The width of the first matrix must have a width that is eq</w:t>
      </w:r>
      <w:r>
        <w:t>ual to the height of the second matrix. The size of the resulting matrix will be the width of the second matrix by the height of the first matrix. In the resulting matrix at any location (</w:t>
      </w:r>
      <w:proofErr w:type="spellStart"/>
      <w:proofErr w:type="gramStart"/>
      <w:r>
        <w:t>i,j</w:t>
      </w:r>
      <w:proofErr w:type="spellEnd"/>
      <w:proofErr w:type="gramEnd"/>
      <w:r>
        <w:t xml:space="preserve">), the value of that location is found by taking the dot product </w:t>
      </w:r>
      <w:r>
        <w:t xml:space="preserve">of the </w:t>
      </w:r>
      <w:proofErr w:type="spellStart"/>
      <w:r>
        <w:t>i-th</w:t>
      </w:r>
      <w:proofErr w:type="spellEnd"/>
      <w:r>
        <w:t xml:space="preserve"> row in the first matrix and the j-</w:t>
      </w:r>
      <w:proofErr w:type="spellStart"/>
      <w:r>
        <w:t>th</w:t>
      </w:r>
      <w:proofErr w:type="spellEnd"/>
      <w:r>
        <w:t xml:space="preserve"> column of the second matrix. This classical approach to matrix multiplication takes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 xml:space="preserve"> time and was believed to be unbeatable.</w:t>
      </w:r>
    </w:p>
    <w:p w14:paraId="674BCD73" w14:textId="77777777" w:rsidR="00A000F8" w:rsidRDefault="00C55D12">
      <w:pPr>
        <w:pStyle w:val="BodyText"/>
      </w:pPr>
      <w:r>
        <w:t>In 1969, the Strassen method was developed that reduces the number of multipl</w:t>
      </w:r>
      <w:r>
        <w:t xml:space="preserve">ications necessary to compute the product of two matrices. One requirement in this method is that both matrices must be the same dimensions and those dimensions must be </w:t>
      </w:r>
      <m:oMath>
        <m:sSup>
          <m:sSupPr>
            <m:ctrlPr>
              <w:rPr>
                <w:rFonts w:ascii="Cambria Math" w:hAnsi="Cambria Math"/>
              </w:rPr>
            </m:ctrlPr>
          </m:sSupPr>
          <m:e>
            <m:r>
              <w:rPr>
                <w:rFonts w:ascii="Cambria Math" w:hAnsi="Cambria Math"/>
              </w:rPr>
              <m:t>2</m:t>
            </m:r>
          </m:e>
          <m:sup>
            <m:r>
              <w:rPr>
                <w:rFonts w:ascii="Cambria Math" w:hAnsi="Cambria Math"/>
              </w:rPr>
              <m:t>n</m:t>
            </m:r>
          </m:sup>
        </m:sSup>
      </m:oMath>
      <w:r>
        <w:t>-by-</w:t>
      </w:r>
      <m:oMath>
        <m:sSup>
          <m:sSupPr>
            <m:ctrlPr>
              <w:rPr>
                <w:rFonts w:ascii="Cambria Math" w:hAnsi="Cambria Math"/>
              </w:rPr>
            </m:ctrlPr>
          </m:sSupPr>
          <m:e>
            <m:r>
              <w:rPr>
                <w:rFonts w:ascii="Cambria Math" w:hAnsi="Cambria Math"/>
              </w:rPr>
              <m:t>2</m:t>
            </m:r>
          </m:e>
          <m:sup>
            <m:r>
              <w:rPr>
                <w:rFonts w:ascii="Cambria Math" w:hAnsi="Cambria Math"/>
              </w:rPr>
              <m:t>n</m:t>
            </m:r>
          </m:sup>
        </m:sSup>
      </m:oMath>
      <w:r>
        <w:t>. This means that the two matrices must be square and of size 1 by 1, 4 by 4,</w:t>
      </w:r>
      <w:r>
        <w:t xml:space="preserve"> 8 by 8, 16 by 16, etc. in size.</w:t>
      </w:r>
    </w:p>
    <w:p w14:paraId="62159E0D" w14:textId="77777777" w:rsidR="00A000F8" w:rsidRDefault="00C55D12">
      <w:pPr>
        <w:pStyle w:val="BodyText"/>
      </w:pPr>
      <w:r>
        <w:t xml:space="preserve">Given the rules set forth in the first paragraph, that means a </w:t>
      </w:r>
      <m:oMath>
        <m:sSup>
          <m:sSupPr>
            <m:ctrlPr>
              <w:rPr>
                <w:rFonts w:ascii="Cambria Math" w:hAnsi="Cambria Math"/>
              </w:rPr>
            </m:ctrlPr>
          </m:sSupPr>
          <m:e>
            <m:r>
              <w:rPr>
                <w:rFonts w:ascii="Cambria Math" w:hAnsi="Cambria Math"/>
              </w:rPr>
              <m:t>2</m:t>
            </m:r>
          </m:e>
          <m:sup>
            <m:r>
              <w:rPr>
                <w:rFonts w:ascii="Cambria Math" w:hAnsi="Cambria Math"/>
              </w:rPr>
              <m:t>n</m:t>
            </m:r>
          </m:sup>
        </m:sSup>
      </m:oMath>
      <w:r>
        <w:t>-by-</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matrix times a </w:t>
      </w:r>
      <m:oMath>
        <m:sSup>
          <m:sSupPr>
            <m:ctrlPr>
              <w:rPr>
                <w:rFonts w:ascii="Cambria Math" w:hAnsi="Cambria Math"/>
              </w:rPr>
            </m:ctrlPr>
          </m:sSupPr>
          <m:e>
            <m:r>
              <w:rPr>
                <w:rFonts w:ascii="Cambria Math" w:hAnsi="Cambria Math"/>
              </w:rPr>
              <m:t>2</m:t>
            </m:r>
          </m:e>
          <m:sup>
            <m:r>
              <w:rPr>
                <w:rFonts w:ascii="Cambria Math" w:hAnsi="Cambria Math"/>
              </w:rPr>
              <m:t>n</m:t>
            </m:r>
          </m:sup>
        </m:sSup>
      </m:oMath>
      <w:r>
        <w:t>-by-</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matrix will equal a </w:t>
      </w:r>
      <m:oMath>
        <m:sSup>
          <m:sSupPr>
            <m:ctrlPr>
              <w:rPr>
                <w:rFonts w:ascii="Cambria Math" w:hAnsi="Cambria Math"/>
              </w:rPr>
            </m:ctrlPr>
          </m:sSupPr>
          <m:e>
            <m:r>
              <w:rPr>
                <w:rFonts w:ascii="Cambria Math" w:hAnsi="Cambria Math"/>
              </w:rPr>
              <m:t>2</m:t>
            </m:r>
          </m:e>
          <m:sup>
            <m:r>
              <w:rPr>
                <w:rFonts w:ascii="Cambria Math" w:hAnsi="Cambria Math"/>
              </w:rPr>
              <m:t>n</m:t>
            </m:r>
          </m:sup>
        </m:sSup>
      </m:oMath>
      <w:r>
        <w:t>-by-</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matrix.</w:t>
      </w:r>
    </w:p>
    <w:p w14:paraId="725D3A6D" w14:textId="77777777" w:rsidR="00A000F8" w:rsidRDefault="00C55D12">
      <w:pPr>
        <w:pStyle w:val="Heading2"/>
      </w:pPr>
      <w:bookmarkStart w:id="3" w:name="inputs"/>
      <w:bookmarkEnd w:id="3"/>
      <w:r>
        <w:t>Inputs</w:t>
      </w:r>
    </w:p>
    <w:p w14:paraId="7D976267" w14:textId="77777777" w:rsidR="00A000F8" w:rsidRDefault="00C55D12">
      <w:pPr>
        <w:pStyle w:val="FirstParagraph"/>
      </w:pPr>
      <w:r>
        <w:t>This program will accept two matrices, each entered one at a time:</w:t>
      </w:r>
    </w:p>
    <w:p w14:paraId="33A6FE88" w14:textId="77777777" w:rsidR="00A000F8" w:rsidRDefault="00C55D12">
      <w:pPr>
        <w:pStyle w:val="Compact"/>
        <w:numPr>
          <w:ilvl w:val="0"/>
          <w:numId w:val="2"/>
        </w:numPr>
      </w:pPr>
      <w:r>
        <w:t xml:space="preserve">The first </w:t>
      </w:r>
      <w:r>
        <w:t xml:space="preserve">input is the height, an integer, which should be a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value.</w:t>
      </w:r>
    </w:p>
    <w:p w14:paraId="287F7DA7" w14:textId="77777777" w:rsidR="00A000F8" w:rsidRDefault="00C55D12">
      <w:pPr>
        <w:pStyle w:val="Compact"/>
        <w:numPr>
          <w:ilvl w:val="0"/>
          <w:numId w:val="2"/>
        </w:numPr>
      </w:pPr>
      <w:r>
        <w:t xml:space="preserve">The second input is the width, an integer, which should be a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value.</w:t>
      </w:r>
    </w:p>
    <w:p w14:paraId="3E0425C4" w14:textId="77777777" w:rsidR="00A000F8" w:rsidRDefault="00C55D12">
      <w:pPr>
        <w:pStyle w:val="Compact"/>
        <w:numPr>
          <w:ilvl w:val="0"/>
          <w:numId w:val="2"/>
        </w:numPr>
      </w:pPr>
      <w:r>
        <w:t xml:space="preserve">The next </w:t>
      </w:r>
      <m:oMath>
        <m:r>
          <w:rPr>
            <w:rFonts w:ascii="Cambria Math" w:hAnsi="Cambria Math"/>
          </w:rPr>
          <m:t>h</m:t>
        </m:r>
        <m:r>
          <w:rPr>
            <w:rFonts w:ascii="Cambria Math" w:hAnsi="Cambria Math"/>
          </w:rPr>
          <m:t>eig</m:t>
        </m:r>
        <m:r>
          <w:rPr>
            <w:rFonts w:ascii="Cambria Math" w:hAnsi="Cambria Math"/>
          </w:rPr>
          <m:t>h</m:t>
        </m:r>
        <m:r>
          <w:rPr>
            <w:rFonts w:ascii="Cambria Math" w:hAnsi="Cambria Math"/>
          </w:rPr>
          <m:t>t</m:t>
        </m:r>
        <m:r>
          <w:rPr>
            <w:rFonts w:ascii="Cambria Math" w:hAnsi="Cambria Math"/>
          </w:rPr>
          <m:t>×</m:t>
        </m:r>
        <m:r>
          <w:rPr>
            <w:rFonts w:ascii="Cambria Math" w:hAnsi="Cambria Math"/>
          </w:rPr>
          <m:t>widt</m:t>
        </m:r>
        <m:r>
          <w:rPr>
            <w:rFonts w:ascii="Cambria Math" w:hAnsi="Cambria Math"/>
          </w:rPr>
          <m:t>h</m:t>
        </m:r>
      </m:oMath>
      <w:r>
        <w:t xml:space="preserve"> values will be read into the matrix in row-column order. These should be of type </w:t>
      </w:r>
      <w:r>
        <w:rPr>
          <w:rStyle w:val="VerbatimChar"/>
        </w:rPr>
        <w:t>double</w:t>
      </w:r>
      <w:r>
        <w:t>. The</w:t>
      </w:r>
      <w:r>
        <w:t xml:space="preserve"> term "row-column order" means that values are read into the matrix much like words of English on a page: We read from left to right, then top to bottom.</w:t>
      </w:r>
    </w:p>
    <w:p w14:paraId="4029AF96" w14:textId="77777777" w:rsidR="00A000F8" w:rsidRDefault="00C55D12">
      <w:pPr>
        <w:pStyle w:val="Heading2"/>
      </w:pPr>
      <w:bookmarkStart w:id="4" w:name="outputs"/>
      <w:bookmarkEnd w:id="4"/>
      <w:r>
        <w:t>Outputs</w:t>
      </w:r>
    </w:p>
    <w:p w14:paraId="1A41F01A" w14:textId="77777777" w:rsidR="00A000F8" w:rsidRDefault="00C55D12">
      <w:pPr>
        <w:pStyle w:val="FirstParagraph"/>
      </w:pPr>
      <w:r>
        <w:t>Your program should output the first matrix, the second matrix, and then the product of the tw</w:t>
      </w:r>
      <w:r>
        <w:t>o matrices.</w:t>
      </w:r>
    </w:p>
    <w:p w14:paraId="6EA4CA6B" w14:textId="77777777" w:rsidR="00A000F8" w:rsidRDefault="00C55D12">
      <w:pPr>
        <w:pStyle w:val="Heading2"/>
      </w:pPr>
      <w:bookmarkStart w:id="5" w:name="options"/>
      <w:bookmarkEnd w:id="5"/>
      <w:r>
        <w:lastRenderedPageBreak/>
        <w:t>Options</w:t>
      </w:r>
    </w:p>
    <w:p w14:paraId="42F654D2" w14:textId="77777777" w:rsidR="00A000F8" w:rsidRDefault="00C55D12">
      <w:pPr>
        <w:pStyle w:val="Compact"/>
        <w:numPr>
          <w:ilvl w:val="0"/>
          <w:numId w:val="3"/>
        </w:numPr>
      </w:pPr>
      <w:r>
        <w:t xml:space="preserve">You can roll your own solution. I found this to be a fun </w:t>
      </w:r>
      <w:proofErr w:type="gramStart"/>
      <w:r>
        <w:t>exercise, but</w:t>
      </w:r>
      <w:proofErr w:type="gramEnd"/>
      <w:r>
        <w:t xml:space="preserve"> given that most of this has nothing to do with the assignment objectives, you are not required to do this.</w:t>
      </w:r>
    </w:p>
    <w:p w14:paraId="7F20D021" w14:textId="77777777" w:rsidR="00A000F8" w:rsidRDefault="00C55D12">
      <w:pPr>
        <w:pStyle w:val="Compact"/>
        <w:numPr>
          <w:ilvl w:val="0"/>
          <w:numId w:val="3"/>
        </w:numPr>
      </w:pPr>
      <w:r>
        <w:t xml:space="preserve">Or you can use my prewritten library that does everything </w:t>
      </w:r>
      <w:r>
        <w:t>except solve the problem. If you use my library, you are not allowed to change it. (If you find a bug, which is always possible, please let me know quickly.)</w:t>
      </w:r>
    </w:p>
    <w:p w14:paraId="28DD8C02" w14:textId="77777777" w:rsidR="00A000F8" w:rsidRDefault="00C55D12">
      <w:pPr>
        <w:pStyle w:val="FirstParagraph"/>
      </w:pPr>
      <w:r>
        <w:t>If you get started on this assignment late, use the library. If you get started early, try to roll</w:t>
      </w:r>
      <w:r>
        <w:t xml:space="preserve"> your own solution. Once I got </w:t>
      </w:r>
      <w:proofErr w:type="gramStart"/>
      <w:r>
        <w:t>all of</w:t>
      </w:r>
      <w:proofErr w:type="gramEnd"/>
      <w:r>
        <w:t xml:space="preserve"> the bugs worked out in my library, this took about three hours to solve.</w:t>
      </w:r>
    </w:p>
    <w:p w14:paraId="5650F2AE" w14:textId="77777777" w:rsidR="00A000F8" w:rsidRDefault="00C55D12">
      <w:pPr>
        <w:pStyle w:val="BodyText"/>
      </w:pPr>
      <w:r>
        <w:t xml:space="preserve">The current prewritten code will do this entire assignment using the traditional matrix multiplication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 xml:space="preserve"> method. You will need to rewrite one</w:t>
      </w:r>
      <w:r>
        <w:t xml:space="preserve"> line of code in </w:t>
      </w:r>
      <w:r>
        <w:rPr>
          <w:rStyle w:val="VerbatimChar"/>
        </w:rPr>
        <w:t>driver.cpp</w:t>
      </w:r>
      <w:r>
        <w:t xml:space="preserve"> to use the fast version which you wrote instead of the traditional version.</w:t>
      </w:r>
    </w:p>
    <w:p w14:paraId="7A7AE1C3" w14:textId="77777777" w:rsidR="00A000F8" w:rsidRDefault="00C55D12">
      <w:pPr>
        <w:pStyle w:val="Heading2"/>
      </w:pPr>
      <w:bookmarkStart w:id="6" w:name="how-to-multipliy-matrices-using-the-stra"/>
      <w:bookmarkEnd w:id="6"/>
      <w:r>
        <w:t>How to multiply matrices using the Strassen method.</w:t>
      </w:r>
    </w:p>
    <w:p w14:paraId="5733ECE6" w14:textId="77777777" w:rsidR="00A000F8" w:rsidRDefault="00C55D12">
      <w:pPr>
        <w:pStyle w:val="FirstParagraph"/>
      </w:pPr>
      <w:r>
        <w:t>Imagine that you have these two starting matrices. We'll call the first one F and the second on S. T</w:t>
      </w:r>
      <w:r>
        <w:t>he product of the two matrices is X. F, S, and the result matrix X should be the same dimensions.</w:t>
      </w:r>
    </w:p>
    <w:p w14:paraId="7E142584" w14:textId="77777777" w:rsidR="00A000F8" w:rsidRDefault="00C55D12">
      <w:pPr>
        <w:pStyle w:val="SourceCode"/>
      </w:pPr>
      <w:r>
        <w:rPr>
          <w:rStyle w:val="VerbatimChar"/>
        </w:rPr>
        <w:t>4 4</w:t>
      </w:r>
      <w:r>
        <w:br/>
      </w:r>
      <w:r>
        <w:rPr>
          <w:rStyle w:val="VerbatimChar"/>
        </w:rPr>
        <w:t>8   1   9   6</w:t>
      </w:r>
      <w:r>
        <w:br/>
      </w:r>
      <w:r>
        <w:rPr>
          <w:rStyle w:val="VerbatimChar"/>
        </w:rPr>
        <w:t>9   4   6   3</w:t>
      </w:r>
      <w:r>
        <w:br/>
      </w:r>
      <w:r>
        <w:rPr>
          <w:rStyle w:val="VerbatimChar"/>
        </w:rPr>
        <w:t>5   2   3   3</w:t>
      </w:r>
      <w:r>
        <w:br/>
      </w:r>
      <w:r>
        <w:rPr>
          <w:rStyle w:val="VerbatimChar"/>
        </w:rPr>
        <w:t>7   4   4   6</w:t>
      </w:r>
      <w:r>
        <w:br/>
      </w:r>
      <w:r>
        <w:br/>
      </w:r>
      <w:r>
        <w:rPr>
          <w:rStyle w:val="VerbatimChar"/>
        </w:rPr>
        <w:t>4 4</w:t>
      </w:r>
      <w:r>
        <w:br/>
      </w:r>
      <w:r>
        <w:rPr>
          <w:rStyle w:val="VerbatimChar"/>
        </w:rPr>
        <w:t>5   8   7   1</w:t>
      </w:r>
      <w:r>
        <w:br/>
      </w:r>
      <w:r>
        <w:rPr>
          <w:rStyle w:val="VerbatimChar"/>
        </w:rPr>
        <w:t>1   4   7   1</w:t>
      </w:r>
      <w:r>
        <w:br/>
      </w:r>
      <w:r>
        <w:rPr>
          <w:rStyle w:val="VerbatimChar"/>
        </w:rPr>
        <w:t>5   9   7   4</w:t>
      </w:r>
      <w:r>
        <w:br/>
      </w:r>
      <w:r>
        <w:rPr>
          <w:rStyle w:val="VerbatimChar"/>
        </w:rPr>
        <w:t>3   3   2   4</w:t>
      </w:r>
    </w:p>
    <w:p w14:paraId="65F043B8" w14:textId="77777777" w:rsidR="00A000F8" w:rsidRDefault="00C55D12">
      <w:pPr>
        <w:pStyle w:val="FirstParagraph"/>
      </w:pPr>
      <w:r>
        <w:t xml:space="preserve">In this example, </w:t>
      </w:r>
      <m:oMath>
        <m:r>
          <w:rPr>
            <w:rFonts w:ascii="Cambria Math" w:hAnsi="Cambria Math"/>
          </w:rPr>
          <m:t>n</m:t>
        </m:r>
        <m:r>
          <w:rPr>
            <w:rFonts w:ascii="Cambria Math" w:hAnsi="Cambria Math"/>
          </w:rPr>
          <m:t>=4</m:t>
        </m:r>
      </m:oMath>
      <w:r>
        <w:t xml:space="preserve"> because these are all 4-by-4 matrices. "half" is 2.</w:t>
      </w:r>
    </w:p>
    <w:p w14:paraId="4D62D2F8" w14:textId="77777777" w:rsidR="00A000F8" w:rsidRDefault="00C55D12">
      <w:pPr>
        <w:pStyle w:val="Heading2"/>
      </w:pPr>
      <w:bookmarkStart w:id="7" w:name="base-case"/>
      <w:bookmarkEnd w:id="7"/>
      <w:r>
        <w:t>Base case</w:t>
      </w:r>
    </w:p>
    <w:p w14:paraId="634447DD" w14:textId="77777777" w:rsidR="00A000F8" w:rsidRDefault="00C55D12">
      <w:pPr>
        <w:pStyle w:val="FirstParagraph"/>
      </w:pPr>
      <w:r>
        <w:t xml:space="preserve">All recursive algorithms need a base case. In this circumstance, if </w:t>
      </w:r>
      <m:oMath>
        <m:r>
          <w:rPr>
            <w:rFonts w:ascii="Cambria Math" w:hAnsi="Cambria Math"/>
          </w:rPr>
          <m:t>n</m:t>
        </m:r>
        <m:r>
          <w:rPr>
            <w:rFonts w:ascii="Cambria Math" w:hAnsi="Cambria Math"/>
          </w:rPr>
          <m:t>=2</m:t>
        </m:r>
      </m:oMath>
      <w:r>
        <w:t xml:space="preserve">, call the traditional matrix multiplication and return whatever the result is. Here are the first four lines of my </w:t>
      </w:r>
      <w:proofErr w:type="spellStart"/>
      <w:r>
        <w:rPr>
          <w:rStyle w:val="VerbatimChar"/>
        </w:rPr>
        <w:t>stras</w:t>
      </w:r>
      <w:r>
        <w:rPr>
          <w:rStyle w:val="VerbatimChar"/>
        </w:rPr>
        <w:t>sen</w:t>
      </w:r>
      <w:proofErr w:type="spellEnd"/>
      <w:r>
        <w:t xml:space="preserve"> algorithm.</w:t>
      </w:r>
    </w:p>
    <w:p w14:paraId="4D85C5F9" w14:textId="77777777" w:rsidR="00A000F8" w:rsidRDefault="00C55D12">
      <w:pPr>
        <w:pStyle w:val="SourceCode"/>
      </w:pPr>
      <w:r>
        <w:rPr>
          <w:rStyle w:val="VerbatimChar"/>
        </w:rPr>
        <w:t xml:space="preserve">void </w:t>
      </w:r>
      <w:proofErr w:type="spellStart"/>
      <w:proofErr w:type="gramStart"/>
      <w:r>
        <w:rPr>
          <w:rStyle w:val="VerbatimChar"/>
        </w:rPr>
        <w:t>strassen</w:t>
      </w:r>
      <w:proofErr w:type="spellEnd"/>
      <w:r>
        <w:rPr>
          <w:rStyle w:val="VerbatimChar"/>
        </w:rPr>
        <w:t>(</w:t>
      </w:r>
      <w:proofErr w:type="gramEnd"/>
      <w:r>
        <w:rPr>
          <w:rStyle w:val="VerbatimChar"/>
        </w:rPr>
        <w:t>int n, const matrix&amp; F, const matrix&amp; S, matrix&amp; X) {</w:t>
      </w:r>
      <w:r>
        <w:br/>
      </w:r>
      <w:r>
        <w:rPr>
          <w:rStyle w:val="VerbatimChar"/>
        </w:rPr>
        <w:t xml:space="preserve">    if (n == 2) {</w:t>
      </w:r>
      <w:r>
        <w:br/>
      </w:r>
      <w:r>
        <w:rPr>
          <w:rStyle w:val="VerbatimChar"/>
        </w:rPr>
        <w:t xml:space="preserve">        X = </w:t>
      </w:r>
      <w:proofErr w:type="spellStart"/>
      <w:r>
        <w:rPr>
          <w:rStyle w:val="VerbatimChar"/>
        </w:rPr>
        <w:t>F.timesTraditional</w:t>
      </w:r>
      <w:proofErr w:type="spellEnd"/>
      <w:r>
        <w:rPr>
          <w:rStyle w:val="VerbatimChar"/>
        </w:rPr>
        <w:t>(S);</w:t>
      </w:r>
      <w:r>
        <w:br/>
      </w:r>
      <w:r>
        <w:rPr>
          <w:rStyle w:val="VerbatimChar"/>
        </w:rPr>
        <w:t xml:space="preserve">        return;</w:t>
      </w:r>
      <w:r>
        <w:br/>
      </w:r>
      <w:r>
        <w:rPr>
          <w:rStyle w:val="VerbatimChar"/>
        </w:rPr>
        <w:t xml:space="preserve">    }</w:t>
      </w:r>
    </w:p>
    <w:p w14:paraId="2008AF62" w14:textId="77777777" w:rsidR="00A000F8" w:rsidRDefault="00C55D12">
      <w:pPr>
        <w:pStyle w:val="Heading3"/>
      </w:pPr>
      <w:bookmarkStart w:id="8" w:name="step-1."/>
      <w:bookmarkEnd w:id="8"/>
      <w:r>
        <w:lastRenderedPageBreak/>
        <w:t>Step 1.</w:t>
      </w:r>
    </w:p>
    <w:p w14:paraId="083D18D9" w14:textId="77777777" w:rsidR="00A000F8" w:rsidRDefault="00C55D12">
      <w:pPr>
        <w:pStyle w:val="FirstParagraph"/>
      </w:pPr>
      <w:r>
        <w:t xml:space="preserve">Divide each matrix into four quadrants, each with one-fourth of the squares in the </w:t>
      </w:r>
      <w:r>
        <w:t xml:space="preserve">space. For the first matrix, I named these A, B, C, and D. For the second matrix, I named these AA, BB, CC, DD. You may use whatever naming scheme you like. This will require that you create eight matrices and copy </w:t>
      </w:r>
      <w:proofErr w:type="gramStart"/>
      <w:r>
        <w:t>all of</w:t>
      </w:r>
      <w:proofErr w:type="gramEnd"/>
      <w:r>
        <w:t xml:space="preserve"> the information from each quadrant</w:t>
      </w:r>
      <w:r>
        <w:t xml:space="preserve"> into the representative matrix.</w:t>
      </w:r>
    </w:p>
    <w:p w14:paraId="2AEEF2EF" w14:textId="77777777" w:rsidR="00A000F8" w:rsidRDefault="00C55D12">
      <w:pPr>
        <w:pStyle w:val="SourceCode"/>
      </w:pPr>
      <w:r>
        <w:rPr>
          <w:rStyle w:val="VerbatimChar"/>
        </w:rPr>
        <w:t>A B</w:t>
      </w:r>
      <w:r>
        <w:br/>
      </w:r>
      <w:r>
        <w:rPr>
          <w:rStyle w:val="VerbatimChar"/>
        </w:rPr>
        <w:t>C D</w:t>
      </w:r>
      <w:r>
        <w:br/>
      </w:r>
      <w:r>
        <w:br/>
      </w:r>
      <w:r>
        <w:rPr>
          <w:rStyle w:val="VerbatimChar"/>
        </w:rPr>
        <w:t>AA BB</w:t>
      </w:r>
      <w:r>
        <w:br/>
      </w:r>
      <w:r>
        <w:rPr>
          <w:rStyle w:val="VerbatimChar"/>
        </w:rPr>
        <w:t>CC DD</w:t>
      </w:r>
    </w:p>
    <w:p w14:paraId="2BEA73D9" w14:textId="77777777" w:rsidR="00A000F8" w:rsidRDefault="00C55D12">
      <w:pPr>
        <w:pStyle w:val="FirstParagraph"/>
      </w:pPr>
      <w:r>
        <w:t>For example, A will be this:</w:t>
      </w:r>
    </w:p>
    <w:p w14:paraId="5C6B0813" w14:textId="77777777" w:rsidR="00A000F8" w:rsidRDefault="00C55D12">
      <w:pPr>
        <w:pStyle w:val="SourceCode"/>
      </w:pPr>
      <w:r>
        <w:rPr>
          <w:rStyle w:val="VerbatimChar"/>
        </w:rPr>
        <w:t>8 1</w:t>
      </w:r>
      <w:r>
        <w:br/>
      </w:r>
      <w:r>
        <w:rPr>
          <w:rStyle w:val="VerbatimChar"/>
        </w:rPr>
        <w:t>9 4</w:t>
      </w:r>
    </w:p>
    <w:p w14:paraId="11219C3E" w14:textId="77777777" w:rsidR="00A000F8" w:rsidRDefault="00C55D12">
      <w:pPr>
        <w:pStyle w:val="FirstParagraph"/>
      </w:pPr>
      <w:r>
        <w:t>For example, BB will be this:</w:t>
      </w:r>
    </w:p>
    <w:p w14:paraId="5173BA1C" w14:textId="77777777" w:rsidR="00A000F8" w:rsidRDefault="00C55D12">
      <w:pPr>
        <w:pStyle w:val="SourceCode"/>
      </w:pPr>
      <w:r>
        <w:rPr>
          <w:rStyle w:val="VerbatimChar"/>
        </w:rPr>
        <w:t>7 1</w:t>
      </w:r>
      <w:r>
        <w:br/>
      </w:r>
      <w:r>
        <w:rPr>
          <w:rStyle w:val="VerbatimChar"/>
        </w:rPr>
        <w:t>7 1</w:t>
      </w:r>
    </w:p>
    <w:p w14:paraId="5FB797DD" w14:textId="77777777" w:rsidR="00A000F8" w:rsidRDefault="00C55D12">
      <w:pPr>
        <w:pStyle w:val="FirstParagraph"/>
      </w:pPr>
      <w:r>
        <w:t>There is no easy way to do this except for a bunch of for-loops.</w:t>
      </w:r>
    </w:p>
    <w:p w14:paraId="2149F55E" w14:textId="77777777" w:rsidR="00A000F8" w:rsidRDefault="00C55D12">
      <w:pPr>
        <w:pStyle w:val="Heading3"/>
      </w:pPr>
      <w:bookmarkStart w:id="9" w:name="step-2."/>
      <w:bookmarkEnd w:id="9"/>
      <w:r>
        <w:t>Step 2.</w:t>
      </w:r>
    </w:p>
    <w:p w14:paraId="2D56E932" w14:textId="77777777" w:rsidR="00A000F8" w:rsidRDefault="00C55D12">
      <w:pPr>
        <w:pStyle w:val="FirstParagraph"/>
      </w:pPr>
      <w:r>
        <w:t>Strassen's algorithm requires that you declare seven a</w:t>
      </w:r>
      <w:r>
        <w:t>dditional matrices, each one-fourth the size of your original matrix. (</w:t>
      </w:r>
      <w:proofErr w:type="gramStart"/>
      <w:r>
        <w:t>Thus</w:t>
      </w:r>
      <w:proofErr w:type="gramEnd"/>
      <w:r>
        <w:t xml:space="preserve"> they will be the same size as one of your quadrants from Step 1).</w:t>
      </w:r>
    </w:p>
    <w:p w14:paraId="7A3CF907" w14:textId="77777777" w:rsidR="00A000F8" w:rsidRDefault="00C55D12">
      <w:pPr>
        <w:pStyle w:val="SourceCode"/>
      </w:pPr>
      <w:r>
        <w:rPr>
          <w:rStyle w:val="VerbatimChar"/>
        </w:rPr>
        <w:t xml:space="preserve">M1 = (A + </w:t>
      </w:r>
      <w:proofErr w:type="gramStart"/>
      <w:r>
        <w:rPr>
          <w:rStyle w:val="VerbatimChar"/>
        </w:rPr>
        <w:t>D)(</w:t>
      </w:r>
      <w:proofErr w:type="gramEnd"/>
      <w:r>
        <w:rPr>
          <w:rStyle w:val="VerbatimChar"/>
        </w:rPr>
        <w:t>AA+DD)</w:t>
      </w:r>
      <w:r>
        <w:br/>
      </w:r>
      <w:r>
        <w:rPr>
          <w:rStyle w:val="VerbatimChar"/>
        </w:rPr>
        <w:t>M2 = (C + D)AA</w:t>
      </w:r>
      <w:r>
        <w:br/>
      </w:r>
      <w:r>
        <w:rPr>
          <w:rStyle w:val="VerbatimChar"/>
        </w:rPr>
        <w:t>M3 = A(BB-DD)</w:t>
      </w:r>
      <w:r>
        <w:br/>
      </w:r>
      <w:r>
        <w:rPr>
          <w:rStyle w:val="VerbatimChar"/>
        </w:rPr>
        <w:t>M4 = D(CC-AA)</w:t>
      </w:r>
      <w:r>
        <w:br/>
      </w:r>
      <w:r>
        <w:rPr>
          <w:rStyle w:val="VerbatimChar"/>
        </w:rPr>
        <w:t>M5 = (A+B)DD</w:t>
      </w:r>
      <w:r>
        <w:br/>
      </w:r>
      <w:r>
        <w:rPr>
          <w:rStyle w:val="VerbatimChar"/>
        </w:rPr>
        <w:t>M6 = (C-A)(AA+BB)</w:t>
      </w:r>
      <w:r>
        <w:br/>
      </w:r>
      <w:r>
        <w:rPr>
          <w:rStyle w:val="VerbatimChar"/>
        </w:rPr>
        <w:t>M7 = (B-D)(CC+DD)</w:t>
      </w:r>
    </w:p>
    <w:p w14:paraId="102A87E5" w14:textId="77777777" w:rsidR="00A000F8" w:rsidRDefault="00C55D12">
      <w:pPr>
        <w:pStyle w:val="FirstParagraph"/>
      </w:pPr>
      <w:r>
        <w:t>Yo</w:t>
      </w:r>
      <w:r>
        <w:t xml:space="preserve">u will notice that each of these matrices involves multiplying two matrices. This is done recursively and the key to the speedup of the algorithm. You'll also notice that you must add and subtract matrices. The code for this called </w:t>
      </w:r>
      <w:r>
        <w:rPr>
          <w:rStyle w:val="VerbatimChar"/>
        </w:rPr>
        <w:t>plus</w:t>
      </w:r>
      <w:r>
        <w:t xml:space="preserve"> and </w:t>
      </w:r>
      <w:r>
        <w:rPr>
          <w:rStyle w:val="VerbatimChar"/>
        </w:rPr>
        <w:t>minus</w:t>
      </w:r>
      <w:r>
        <w:t xml:space="preserve"> is provid</w:t>
      </w:r>
      <w:r>
        <w:t>ed for you in the library so that you can focus on the problem at hand.</w:t>
      </w:r>
    </w:p>
    <w:p w14:paraId="4AAC0387" w14:textId="77777777" w:rsidR="00A000F8" w:rsidRDefault="00C55D12">
      <w:pPr>
        <w:pStyle w:val="BodyText"/>
      </w:pPr>
      <w:r>
        <w:t>For an example of a recursive call, here's how I compute M1:</w:t>
      </w:r>
    </w:p>
    <w:p w14:paraId="441039BE" w14:textId="77777777" w:rsidR="00A000F8" w:rsidRDefault="00C55D12">
      <w:pPr>
        <w:pStyle w:val="SourceCode"/>
      </w:pPr>
      <w:proofErr w:type="spellStart"/>
      <w:proofErr w:type="gramStart"/>
      <w:r>
        <w:rPr>
          <w:rStyle w:val="VerbatimChar"/>
        </w:rPr>
        <w:t>strassen</w:t>
      </w:r>
      <w:proofErr w:type="spellEnd"/>
      <w:r>
        <w:rPr>
          <w:rStyle w:val="VerbatimChar"/>
        </w:rPr>
        <w:t>(</w:t>
      </w:r>
      <w:proofErr w:type="gramEnd"/>
      <w:r>
        <w:rPr>
          <w:rStyle w:val="VerbatimChar"/>
        </w:rPr>
        <w:t xml:space="preserve">half, </w:t>
      </w:r>
      <w:proofErr w:type="spellStart"/>
      <w:r>
        <w:rPr>
          <w:rStyle w:val="VerbatimChar"/>
        </w:rPr>
        <w:t>A.plus</w:t>
      </w:r>
      <w:proofErr w:type="spellEnd"/>
      <w:r>
        <w:rPr>
          <w:rStyle w:val="VerbatimChar"/>
        </w:rPr>
        <w:t xml:space="preserve">(D), </w:t>
      </w:r>
      <w:proofErr w:type="spellStart"/>
      <w:r>
        <w:rPr>
          <w:rStyle w:val="VerbatimChar"/>
        </w:rPr>
        <w:t>AA.plus</w:t>
      </w:r>
      <w:proofErr w:type="spellEnd"/>
      <w:r>
        <w:rPr>
          <w:rStyle w:val="VerbatimChar"/>
        </w:rPr>
        <w:t>(DD), M1);</w:t>
      </w:r>
    </w:p>
    <w:p w14:paraId="3D8416D9" w14:textId="77777777" w:rsidR="00A000F8" w:rsidRDefault="00C55D12">
      <w:pPr>
        <w:pStyle w:val="FirstParagraph"/>
      </w:pPr>
      <w:r>
        <w:t xml:space="preserve">In this case, </w:t>
      </w:r>
      <w:r>
        <w:rPr>
          <w:rStyle w:val="VerbatimChar"/>
        </w:rPr>
        <w:t>half</w:t>
      </w:r>
      <w:r>
        <w:t xml:space="preserve"> is whatever the width of the one of the matrices divided by </w:t>
      </w:r>
      <w:r>
        <w:t>2.</w:t>
      </w:r>
    </w:p>
    <w:p w14:paraId="0F6D6118" w14:textId="77777777" w:rsidR="00A000F8" w:rsidRDefault="00C55D12">
      <w:pPr>
        <w:pStyle w:val="Heading3"/>
      </w:pPr>
      <w:bookmarkStart w:id="10" w:name="step-3."/>
      <w:bookmarkEnd w:id="10"/>
      <w:r>
        <w:lastRenderedPageBreak/>
        <w:t>Step 3.</w:t>
      </w:r>
    </w:p>
    <w:p w14:paraId="72329C86" w14:textId="77777777" w:rsidR="00A000F8" w:rsidRDefault="00C55D12">
      <w:pPr>
        <w:pStyle w:val="FirstParagraph"/>
      </w:pPr>
      <w:r>
        <w:t>Compile the results of each of your M matrices. I named these X1, X2, X3, X4. This quadrant matrices will be of size "half by half".</w:t>
      </w:r>
    </w:p>
    <w:p w14:paraId="1AABB379" w14:textId="77777777" w:rsidR="00A000F8" w:rsidRDefault="00C55D12">
      <w:pPr>
        <w:pStyle w:val="SourceCode"/>
      </w:pPr>
      <w:r>
        <w:rPr>
          <w:rStyle w:val="VerbatimChar"/>
        </w:rPr>
        <w:t>X1 = M1 + M4 - M5 + M7</w:t>
      </w:r>
      <w:r>
        <w:br/>
      </w:r>
      <w:r>
        <w:rPr>
          <w:rStyle w:val="VerbatimChar"/>
        </w:rPr>
        <w:t>X2 = M3 + M5</w:t>
      </w:r>
      <w:r>
        <w:br/>
      </w:r>
      <w:r>
        <w:rPr>
          <w:rStyle w:val="VerbatimChar"/>
        </w:rPr>
        <w:t>X3 = M2 + M4</w:t>
      </w:r>
      <w:r>
        <w:br/>
      </w:r>
      <w:r>
        <w:rPr>
          <w:rStyle w:val="VerbatimChar"/>
        </w:rPr>
        <w:t>X4 = M1 - M2 + M3 + M6</w:t>
      </w:r>
    </w:p>
    <w:p w14:paraId="4810E6EC" w14:textId="77777777" w:rsidR="00A000F8" w:rsidRDefault="00C55D12">
      <w:pPr>
        <w:pStyle w:val="Heading2"/>
      </w:pPr>
      <w:bookmarkStart w:id="11" w:name="step-4"/>
      <w:bookmarkEnd w:id="11"/>
      <w:r>
        <w:t>Step 4</w:t>
      </w:r>
    </w:p>
    <w:p w14:paraId="4B77CDE4" w14:textId="77777777" w:rsidR="00A000F8" w:rsidRDefault="00C55D12">
      <w:pPr>
        <w:pStyle w:val="FirstParagraph"/>
      </w:pPr>
      <w:r>
        <w:t>Build your results matrix X:</w:t>
      </w:r>
    </w:p>
    <w:p w14:paraId="4E227BB8" w14:textId="77777777" w:rsidR="00A000F8" w:rsidRDefault="00C55D12">
      <w:pPr>
        <w:pStyle w:val="SourceCode"/>
      </w:pPr>
      <w:r>
        <w:rPr>
          <w:rStyle w:val="VerbatimChar"/>
        </w:rPr>
        <w:t>X =</w:t>
      </w:r>
      <w:r>
        <w:rPr>
          <w:rStyle w:val="VerbatimChar"/>
        </w:rPr>
        <w:t xml:space="preserve"> [ [ X1 X</w:t>
      </w:r>
      <w:proofErr w:type="gramStart"/>
      <w:r>
        <w:rPr>
          <w:rStyle w:val="VerbatimChar"/>
        </w:rPr>
        <w:t>2 ]</w:t>
      </w:r>
      <w:proofErr w:type="gramEnd"/>
      <w:r>
        <w:br/>
      </w:r>
      <w:r>
        <w:rPr>
          <w:rStyle w:val="VerbatimChar"/>
        </w:rPr>
        <w:t xml:space="preserve">      [ X3 X4 ] ]</w:t>
      </w:r>
    </w:p>
    <w:p w14:paraId="1BF11E28" w14:textId="77777777" w:rsidR="00A000F8" w:rsidRDefault="00C55D12">
      <w:pPr>
        <w:pStyle w:val="FirstParagraph"/>
      </w:pPr>
      <w:r>
        <w:t xml:space="preserve">There is no easy way to create this X matrix except for a bunch of for-loops. It will be of size </w:t>
      </w:r>
      <m:oMath>
        <m:r>
          <w:rPr>
            <w:rFonts w:ascii="Cambria Math" w:hAnsi="Cambria Math"/>
          </w:rPr>
          <m:t>n</m:t>
        </m:r>
      </m:oMath>
      <w:r>
        <w:t xml:space="preserve"> by </w:t>
      </w:r>
      <m:oMath>
        <m:r>
          <w:rPr>
            <w:rFonts w:ascii="Cambria Math" w:hAnsi="Cambria Math"/>
          </w:rPr>
          <m:t>n</m:t>
        </m:r>
      </m:oMath>
      <w:r>
        <w:t>.</w:t>
      </w:r>
    </w:p>
    <w:p w14:paraId="0C1EB5FB" w14:textId="77777777" w:rsidR="00A000F8" w:rsidRDefault="00C55D12">
      <w:pPr>
        <w:pStyle w:val="Heading2"/>
      </w:pPr>
      <w:bookmarkStart w:id="12" w:name="run-the-program."/>
      <w:bookmarkEnd w:id="12"/>
      <w:r>
        <w:t>Run the program.</w:t>
      </w:r>
    </w:p>
    <w:p w14:paraId="113822AC" w14:textId="77777777" w:rsidR="00A000F8" w:rsidRDefault="00C55D12">
      <w:pPr>
        <w:pStyle w:val="FirstParagraph"/>
      </w:pPr>
      <w:r>
        <w:t>Here's one where I ran the program with these values.</w:t>
      </w:r>
    </w:p>
    <w:p w14:paraId="3196D4B6" w14:textId="77777777" w:rsidR="00A000F8" w:rsidRDefault="00C55D12">
      <w:pPr>
        <w:pStyle w:val="SourceCode"/>
      </w:pPr>
      <w:r>
        <w:rPr>
          <w:rStyle w:val="VerbatimChar"/>
        </w:rPr>
        <w:t xml:space="preserve"> [ [      8      1      9      6 ]</w:t>
      </w:r>
      <w:r>
        <w:br/>
      </w:r>
      <w:r>
        <w:rPr>
          <w:rStyle w:val="VerbatimChar"/>
        </w:rPr>
        <w:t xml:space="preserve">   [      9 </w:t>
      </w:r>
      <w:r>
        <w:rPr>
          <w:rStyle w:val="VerbatimChar"/>
        </w:rPr>
        <w:t xml:space="preserve">     4      6      3 ]</w:t>
      </w:r>
      <w:r>
        <w:br/>
      </w:r>
      <w:r>
        <w:rPr>
          <w:rStyle w:val="VerbatimChar"/>
        </w:rPr>
        <w:t xml:space="preserve">   [      5      2      3      3 ]</w:t>
      </w:r>
      <w:r>
        <w:br/>
      </w:r>
      <w:r>
        <w:rPr>
          <w:rStyle w:val="VerbatimChar"/>
        </w:rPr>
        <w:t xml:space="preserve">   [      7      4      4      6 ] ] 4x4</w:t>
      </w:r>
      <w:r>
        <w:br/>
      </w:r>
      <w:r>
        <w:br/>
      </w:r>
      <w:r>
        <w:rPr>
          <w:rStyle w:val="VerbatimChar"/>
        </w:rPr>
        <w:t xml:space="preserve"> [ [      5      8      7      1 ]</w:t>
      </w:r>
      <w:r>
        <w:br/>
      </w:r>
      <w:r>
        <w:rPr>
          <w:rStyle w:val="VerbatimChar"/>
        </w:rPr>
        <w:t xml:space="preserve">   [      1      4      7      1 ]</w:t>
      </w:r>
      <w:r>
        <w:br/>
      </w:r>
      <w:r>
        <w:rPr>
          <w:rStyle w:val="VerbatimChar"/>
        </w:rPr>
        <w:t xml:space="preserve">   [      5      9      7      4 ]</w:t>
      </w:r>
      <w:r>
        <w:br/>
      </w:r>
      <w:r>
        <w:rPr>
          <w:rStyle w:val="VerbatimChar"/>
        </w:rPr>
        <w:t xml:space="preserve">   [      3      3      2      4 ] ] 4x4</w:t>
      </w:r>
      <w:r>
        <w:br/>
      </w:r>
      <w:r>
        <w:br/>
      </w:r>
      <w:r>
        <w:rPr>
          <w:rStyle w:val="VerbatimChar"/>
        </w:rPr>
        <w:t xml:space="preserve"> [ [    1</w:t>
      </w:r>
      <w:r>
        <w:rPr>
          <w:rStyle w:val="VerbatimChar"/>
        </w:rPr>
        <w:t>04    167    138     69 ]</w:t>
      </w:r>
      <w:r>
        <w:br/>
      </w:r>
      <w:r>
        <w:rPr>
          <w:rStyle w:val="VerbatimChar"/>
        </w:rPr>
        <w:t xml:space="preserve">   [     88    151    139     49 ]</w:t>
      </w:r>
      <w:r>
        <w:br/>
      </w:r>
      <w:r>
        <w:rPr>
          <w:rStyle w:val="VerbatimChar"/>
        </w:rPr>
        <w:t xml:space="preserve">   [     51     84     76     31 ]</w:t>
      </w:r>
      <w:r>
        <w:br/>
      </w:r>
      <w:r>
        <w:rPr>
          <w:rStyle w:val="VerbatimChar"/>
        </w:rPr>
        <w:t xml:space="preserve">   [     77    126    117     51 ] ] 4x4</w:t>
      </w:r>
    </w:p>
    <w:p w14:paraId="026B14C0" w14:textId="77777777" w:rsidR="00A000F8" w:rsidRDefault="00C55D12">
      <w:pPr>
        <w:pStyle w:val="FirstParagraph"/>
      </w:pPr>
      <w:r>
        <w:t>Here's an 8 by 8 case.</w:t>
      </w:r>
    </w:p>
    <w:p w14:paraId="6107B9ED" w14:textId="77777777" w:rsidR="00A000F8" w:rsidRDefault="00C55D12">
      <w:pPr>
        <w:pStyle w:val="SourceCode"/>
      </w:pPr>
      <w:r>
        <w:rPr>
          <w:rStyle w:val="VerbatimChar"/>
        </w:rPr>
        <w:t xml:space="preserve"> [ [      3      3      5      9      3      1      2      2 ]</w:t>
      </w:r>
      <w:r>
        <w:br/>
      </w:r>
      <w:r>
        <w:rPr>
          <w:rStyle w:val="VerbatimChar"/>
        </w:rPr>
        <w:t xml:space="preserve">   [      8      6      7      7 </w:t>
      </w:r>
      <w:r>
        <w:rPr>
          <w:rStyle w:val="VerbatimChar"/>
        </w:rPr>
        <w:t xml:space="preserve">     4      9      7      9 ]</w:t>
      </w:r>
      <w:r>
        <w:br/>
      </w:r>
      <w:r>
        <w:rPr>
          <w:rStyle w:val="VerbatimChar"/>
        </w:rPr>
        <w:t xml:space="preserve">   [      4      9      5      4      6      4      9      2 ]</w:t>
      </w:r>
      <w:r>
        <w:br/>
      </w:r>
      <w:r>
        <w:rPr>
          <w:rStyle w:val="VerbatimChar"/>
        </w:rPr>
        <w:t xml:space="preserve">   [      8      4      1      1      7      2      8      2 ]</w:t>
      </w:r>
      <w:r>
        <w:br/>
      </w:r>
      <w:r>
        <w:rPr>
          <w:rStyle w:val="VerbatimChar"/>
        </w:rPr>
        <w:t xml:space="preserve">   [      4      3      1      5      3      6      3      8 ]</w:t>
      </w:r>
      <w:r>
        <w:br/>
      </w:r>
      <w:r>
        <w:rPr>
          <w:rStyle w:val="VerbatimChar"/>
        </w:rPr>
        <w:t xml:space="preserve">   [      3      8      2      3     </w:t>
      </w:r>
      <w:r>
        <w:rPr>
          <w:rStyle w:val="VerbatimChar"/>
        </w:rPr>
        <w:t xml:space="preserve"> 1      5      1      9 ]</w:t>
      </w:r>
      <w:r>
        <w:br/>
      </w:r>
      <w:r>
        <w:rPr>
          <w:rStyle w:val="VerbatimChar"/>
        </w:rPr>
        <w:t xml:space="preserve">   [      5      9      8      3      5      4      2      3 ]</w:t>
      </w:r>
      <w:r>
        <w:br/>
      </w:r>
      <w:r>
        <w:rPr>
          <w:rStyle w:val="VerbatimChar"/>
        </w:rPr>
        <w:t xml:space="preserve">   [      3      3      3      8      1      1      4      8 ] ] 8x8</w:t>
      </w:r>
      <w:r>
        <w:br/>
      </w:r>
      <w:r>
        <w:br/>
      </w:r>
      <w:r>
        <w:rPr>
          <w:rStyle w:val="VerbatimChar"/>
        </w:rPr>
        <w:t xml:space="preserve"> [ [      7      8      8      4      5      2      2      3 ]</w:t>
      </w:r>
      <w:r>
        <w:br/>
      </w:r>
      <w:r>
        <w:rPr>
          <w:rStyle w:val="VerbatimChar"/>
        </w:rPr>
        <w:lastRenderedPageBreak/>
        <w:t xml:space="preserve">   [      9      2      4      1  </w:t>
      </w:r>
      <w:r>
        <w:rPr>
          <w:rStyle w:val="VerbatimChar"/>
        </w:rPr>
        <w:t xml:space="preserve">    2      1      9      8 ]</w:t>
      </w:r>
      <w:r>
        <w:br/>
      </w:r>
      <w:r>
        <w:rPr>
          <w:rStyle w:val="VerbatimChar"/>
        </w:rPr>
        <w:t xml:space="preserve">   [      5      1      7      1      1      8      8      6 ]</w:t>
      </w:r>
      <w:r>
        <w:br/>
      </w:r>
      <w:r>
        <w:rPr>
          <w:rStyle w:val="VerbatimChar"/>
        </w:rPr>
        <w:t xml:space="preserve">   [      8      6      4      5      7      9      3      2 ]</w:t>
      </w:r>
      <w:r>
        <w:br/>
      </w:r>
      <w:r>
        <w:rPr>
          <w:rStyle w:val="VerbatimChar"/>
        </w:rPr>
        <w:t xml:space="preserve">   [      3      4      3      1      4      6      3      2 ]</w:t>
      </w:r>
      <w:r>
        <w:br/>
      </w:r>
      <w:r>
        <w:rPr>
          <w:rStyle w:val="VerbatimChar"/>
        </w:rPr>
        <w:t xml:space="preserve">   [      2      6      5      2      </w:t>
      </w:r>
      <w:r>
        <w:rPr>
          <w:rStyle w:val="VerbatimChar"/>
        </w:rPr>
        <w:t>8      7      1      1 ]</w:t>
      </w:r>
      <w:r>
        <w:br/>
      </w:r>
      <w:r>
        <w:rPr>
          <w:rStyle w:val="VerbatimChar"/>
        </w:rPr>
        <w:t xml:space="preserve">   [      3      4      5      9      8      5      4      7 ]</w:t>
      </w:r>
      <w:r>
        <w:br/>
      </w:r>
      <w:r>
        <w:rPr>
          <w:rStyle w:val="VerbatimChar"/>
        </w:rPr>
        <w:t xml:space="preserve">   [      8      8      7      3      3      9      1      1 ] ] 8x8</w:t>
      </w:r>
      <w:r>
        <w:br/>
      </w:r>
      <w:r>
        <w:br/>
      </w:r>
      <w:r>
        <w:rPr>
          <w:rStyle w:val="VerbatimChar"/>
        </w:rPr>
        <w:t xml:space="preserve"> [ [    178    131    145     94    131    183    120    104 ]</w:t>
      </w:r>
      <w:r>
        <w:br/>
      </w:r>
      <w:r>
        <w:rPr>
          <w:rStyle w:val="VerbatimChar"/>
        </w:rPr>
        <w:t xml:space="preserve">   [    324    295    320    192   </w:t>
      </w:r>
      <w:r>
        <w:rPr>
          <w:rStyle w:val="VerbatimChar"/>
        </w:rPr>
        <w:t xml:space="preserve"> 279    344    205    203 ]</w:t>
      </w:r>
      <w:r>
        <w:br/>
      </w:r>
      <w:r>
        <w:rPr>
          <w:rStyle w:val="VerbatimChar"/>
        </w:rPr>
        <w:t xml:space="preserve">   [    235    179    216    151    205    220    201    203 ]</w:t>
      </w:r>
      <w:r>
        <w:br/>
      </w:r>
      <w:r>
        <w:rPr>
          <w:rStyle w:val="VerbatimChar"/>
        </w:rPr>
        <w:t xml:space="preserve">   [    170    167    176    131    170    151    120    138 ]</w:t>
      </w:r>
      <w:r>
        <w:br/>
      </w:r>
      <w:r>
        <w:rPr>
          <w:rStyle w:val="VerbatimChar"/>
        </w:rPr>
        <w:t xml:space="preserve">   [    194    193    181    111    170    211     93     93 ]</w:t>
      </w:r>
      <w:r>
        <w:br/>
      </w:r>
      <w:r>
        <w:rPr>
          <w:rStyle w:val="VerbatimChar"/>
        </w:rPr>
        <w:t xml:space="preserve">   [    215    170    178     84    133</w:t>
      </w:r>
      <w:r>
        <w:rPr>
          <w:rStyle w:val="VerbatimChar"/>
        </w:rPr>
        <w:t xml:space="preserve">    184    124    114 ]</w:t>
      </w:r>
      <w:r>
        <w:br/>
      </w:r>
      <w:r>
        <w:rPr>
          <w:rStyle w:val="VerbatimChar"/>
        </w:rPr>
        <w:t xml:space="preserve">   [    233    160    210     92    149    205    194    172 ]</w:t>
      </w:r>
      <w:r>
        <w:br/>
      </w:r>
      <w:r>
        <w:rPr>
          <w:rStyle w:val="VerbatimChar"/>
        </w:rPr>
        <w:t xml:space="preserve">   [    208    171    173    121    148    210    109    106 ] ] 8x8</w:t>
      </w:r>
    </w:p>
    <w:p w14:paraId="0074B170" w14:textId="77777777" w:rsidR="00A000F8" w:rsidRDefault="00C55D12">
      <w:pPr>
        <w:pStyle w:val="Heading2"/>
      </w:pPr>
      <w:bookmarkStart w:id="13" w:name="note"/>
      <w:bookmarkEnd w:id="13"/>
      <w:r>
        <w:t>Note</w:t>
      </w:r>
    </w:p>
    <w:p w14:paraId="17C7D53B" w14:textId="77777777" w:rsidR="00A000F8" w:rsidRDefault="00C55D12">
      <w:pPr>
        <w:pStyle w:val="FirstParagraph"/>
      </w:pPr>
      <w:r>
        <w:t xml:space="preserve">Your solution must work for </w:t>
      </w:r>
      <w:proofErr w:type="gramStart"/>
      <w:r>
        <w:t>all of</w:t>
      </w:r>
      <w:proofErr w:type="gramEnd"/>
      <w:r>
        <w:t xml:space="preserve"> the provided test cases. In theory, it should work for any two matrices that are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by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I generated the test cases from </w:t>
      </w:r>
      <w:r>
        <w:rPr>
          <w:rStyle w:val="VerbatimChar"/>
        </w:rPr>
        <w:t>random.org.</w:t>
      </w:r>
    </w:p>
    <w:p w14:paraId="684BED1B" w14:textId="77777777" w:rsidR="00A000F8" w:rsidRDefault="00C55D12">
      <w:pPr>
        <w:pStyle w:val="BodyText"/>
      </w:pPr>
      <w:r>
        <w:t xml:space="preserve">This assignment requires that you build several matrices. There are two ways to do </w:t>
      </w:r>
      <w:r>
        <w:t>that:</w:t>
      </w:r>
    </w:p>
    <w:p w14:paraId="43D424C0" w14:textId="77777777" w:rsidR="00A000F8" w:rsidRDefault="00C55D12">
      <w:pPr>
        <w:pStyle w:val="Compact"/>
        <w:numPr>
          <w:ilvl w:val="0"/>
          <w:numId w:val="4"/>
        </w:numPr>
      </w:pPr>
      <w:r>
        <w:t xml:space="preserve">Use the provided </w:t>
      </w:r>
      <w:r>
        <w:rPr>
          <w:rStyle w:val="VerbatimChar"/>
        </w:rPr>
        <w:t>set</w:t>
      </w:r>
      <w:r>
        <w:t xml:space="preserve"> method. If you know the (</w:t>
      </w:r>
      <w:proofErr w:type="spellStart"/>
      <w:proofErr w:type="gramStart"/>
      <w:r>
        <w:t>i,j</w:t>
      </w:r>
      <w:proofErr w:type="spellEnd"/>
      <w:proofErr w:type="gramEnd"/>
      <w:r>
        <w:t>) coordinate of where you want to place a value, use it.</w:t>
      </w:r>
    </w:p>
    <w:p w14:paraId="3C92A62D" w14:textId="77777777" w:rsidR="00A000F8" w:rsidRDefault="00C55D12">
      <w:pPr>
        <w:pStyle w:val="Compact"/>
        <w:numPr>
          <w:ilvl w:val="0"/>
          <w:numId w:val="4"/>
        </w:numPr>
      </w:pPr>
      <w:r>
        <w:t xml:space="preserve">Create a vector and push values onto that vector </w:t>
      </w:r>
      <w:proofErr w:type="gramStart"/>
      <w:r>
        <w:t>assuming that</w:t>
      </w:r>
      <w:proofErr w:type="gramEnd"/>
      <w:r>
        <w:t xml:space="preserve"> they will be understood in row-column order, then pass that vector to the matrix </w:t>
      </w:r>
      <w:r>
        <w:t>constructor.</w:t>
      </w:r>
      <w:bookmarkStart w:id="14" w:name="_GoBack"/>
      <w:bookmarkEnd w:id="14"/>
    </w:p>
    <w:p w14:paraId="60FDF0AD" w14:textId="77777777" w:rsidR="00A000F8" w:rsidRDefault="00C55D12">
      <w:pPr>
        <w:pStyle w:val="FirstParagraph"/>
      </w:pPr>
      <w:r>
        <w:t xml:space="preserve">I used a combination of </w:t>
      </w:r>
      <w:proofErr w:type="gramStart"/>
      <w:r>
        <w:t>both of these</w:t>
      </w:r>
      <w:proofErr w:type="gramEnd"/>
      <w:r>
        <w:t xml:space="preserve"> when creating the assignment.</w:t>
      </w:r>
    </w:p>
    <w:p w14:paraId="0906FF02" w14:textId="77777777" w:rsidR="00A000F8" w:rsidRDefault="00C55D12">
      <w:pPr>
        <w:pStyle w:val="Heading2"/>
      </w:pPr>
      <w:bookmarkStart w:id="15" w:name="turn-it-in"/>
      <w:bookmarkEnd w:id="15"/>
      <w:r>
        <w:t>Turn it in</w:t>
      </w:r>
    </w:p>
    <w:p w14:paraId="6C71A140" w14:textId="77777777" w:rsidR="00A000F8" w:rsidRDefault="00C55D12">
      <w:pPr>
        <w:pStyle w:val="FirstParagraph"/>
      </w:pPr>
      <w:r>
        <w:t>Upload a zip file containing the files that use used or wrote yourself to the drop box on D2L:</w:t>
      </w:r>
    </w:p>
    <w:p w14:paraId="5E4416EC" w14:textId="77777777" w:rsidR="00A000F8" w:rsidRDefault="00C55D12">
      <w:pPr>
        <w:pStyle w:val="Compact"/>
        <w:numPr>
          <w:ilvl w:val="0"/>
          <w:numId w:val="5"/>
        </w:numPr>
      </w:pPr>
      <w:r>
        <w:t>Make sure your name, CSCI 4270, and the Programming Assignment Number</w:t>
      </w:r>
      <w:r>
        <w:t xml:space="preserve"> appear in comments in </w:t>
      </w:r>
      <w:proofErr w:type="gramStart"/>
      <w:r>
        <w:t>all of</w:t>
      </w:r>
      <w:proofErr w:type="gramEnd"/>
      <w:r>
        <w:t xml:space="preserve"> your files.</w:t>
      </w:r>
    </w:p>
    <w:p w14:paraId="7530538B" w14:textId="77777777" w:rsidR="00A000F8" w:rsidRDefault="00C55D12">
      <w:pPr>
        <w:pStyle w:val="Compact"/>
        <w:numPr>
          <w:ilvl w:val="0"/>
          <w:numId w:val="5"/>
        </w:numPr>
      </w:pPr>
      <w:r>
        <w:t>Note: NO CREDIT will be given to programming assignments that do not compile.</w:t>
      </w:r>
    </w:p>
    <w:p w14:paraId="5A01E658" w14:textId="7EAD959C" w:rsidR="00A000F8" w:rsidRDefault="00C55D12">
      <w:pPr>
        <w:pStyle w:val="Compact"/>
        <w:numPr>
          <w:ilvl w:val="0"/>
          <w:numId w:val="5"/>
        </w:numPr>
      </w:pPr>
      <w:r>
        <w:t>Make sure you have compiled and tested your program before handing it in.</w:t>
      </w:r>
    </w:p>
    <w:p w14:paraId="64517236" w14:textId="23977B3A" w:rsidR="005F7561" w:rsidRDefault="005F7561" w:rsidP="005F7561">
      <w:pPr>
        <w:pStyle w:val="Compact"/>
      </w:pPr>
    </w:p>
    <w:p w14:paraId="055F3258" w14:textId="301B1E61" w:rsidR="005F7561" w:rsidRDefault="005F7561" w:rsidP="005F7561">
      <w:pPr>
        <w:pStyle w:val="Compact"/>
      </w:pPr>
    </w:p>
    <w:p w14:paraId="116C0783"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8 8</w:t>
      </w:r>
    </w:p>
    <w:p w14:paraId="7868DAD1"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3   3   5   9   3   1   2   2</w:t>
      </w:r>
    </w:p>
    <w:p w14:paraId="699F86E6"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8   6   7   7   4   9   7   9</w:t>
      </w:r>
    </w:p>
    <w:p w14:paraId="280712E0"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4   9   5   4   6   4   9   2</w:t>
      </w:r>
    </w:p>
    <w:p w14:paraId="326BF5BD"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lastRenderedPageBreak/>
        <w:t>8   4   1   1   7   2   8   2</w:t>
      </w:r>
    </w:p>
    <w:p w14:paraId="72BF2FBF"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4   3   1   5   3   6   3   8</w:t>
      </w:r>
    </w:p>
    <w:p w14:paraId="2B97954B"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3   8   2   3   1   5   1   9</w:t>
      </w:r>
    </w:p>
    <w:p w14:paraId="71472F17"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5   9   8   3   5   4   2   3</w:t>
      </w:r>
    </w:p>
    <w:p w14:paraId="52E6852F"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3   3   3   8   1   1   4   8</w:t>
      </w:r>
    </w:p>
    <w:p w14:paraId="7090316A" w14:textId="77777777" w:rsidR="005F7561" w:rsidRDefault="005F7561" w:rsidP="005F7561">
      <w:pPr>
        <w:autoSpaceDE w:val="0"/>
        <w:autoSpaceDN w:val="0"/>
        <w:adjustRightInd w:val="0"/>
        <w:spacing w:after="0"/>
        <w:rPr>
          <w:rFonts w:ascii="Consolas" w:hAnsi="Consolas" w:cs="Consolas"/>
          <w:color w:val="000000"/>
          <w:sz w:val="19"/>
          <w:szCs w:val="19"/>
        </w:rPr>
      </w:pPr>
    </w:p>
    <w:p w14:paraId="66C4AB70"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8 8</w:t>
      </w:r>
    </w:p>
    <w:p w14:paraId="21F1D250"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7   8   8   4   5   2   2   3</w:t>
      </w:r>
    </w:p>
    <w:p w14:paraId="551E0CBF"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9   2   4   1   2   1   9   8</w:t>
      </w:r>
    </w:p>
    <w:p w14:paraId="7CDBD260"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5   1   7   1   1   8   8   6</w:t>
      </w:r>
    </w:p>
    <w:p w14:paraId="1822A8A9"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8   6   4   5   7   9   3   2</w:t>
      </w:r>
    </w:p>
    <w:p w14:paraId="04AD1192"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3   4   3   1   4   6   3   2</w:t>
      </w:r>
    </w:p>
    <w:p w14:paraId="7E87CE06"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2   6   5   2   8   7   1   1</w:t>
      </w:r>
    </w:p>
    <w:p w14:paraId="3AF7C107" w14:textId="77777777" w:rsidR="005F7561" w:rsidRDefault="005F7561" w:rsidP="005F756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3   4   5   9   8   5   4   7</w:t>
      </w:r>
    </w:p>
    <w:p w14:paraId="1B6942DC" w14:textId="4DB50554" w:rsidR="005F7561" w:rsidRDefault="005F7561" w:rsidP="005F7561">
      <w:pPr>
        <w:pStyle w:val="Compact"/>
      </w:pPr>
      <w:r>
        <w:rPr>
          <w:rFonts w:ascii="Consolas" w:hAnsi="Consolas" w:cs="Consolas"/>
          <w:color w:val="000000"/>
          <w:sz w:val="19"/>
          <w:szCs w:val="19"/>
        </w:rPr>
        <w:t>8   8   7   3   3   9   1   1</w:t>
      </w:r>
    </w:p>
    <w:sectPr w:rsidR="005F7561">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B1E2B"/>
    <w:multiLevelType w:val="multilevel"/>
    <w:tmpl w:val="1D048C4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B104DD3"/>
    <w:multiLevelType w:val="multilevel"/>
    <w:tmpl w:val="B120863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D8F6F22"/>
    <w:multiLevelType w:val="multilevel"/>
    <w:tmpl w:val="58D2EDB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688F0856"/>
    <w:multiLevelType w:val="multilevel"/>
    <w:tmpl w:val="E21E1F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789E2A8A"/>
    <w:multiLevelType w:val="multilevel"/>
    <w:tmpl w:val="6D388FF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7D16043A"/>
    <w:multiLevelType w:val="multilevel"/>
    <w:tmpl w:val="C00C20F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4"/>
  </w:num>
  <w:num w:numId="3">
    <w:abstractNumId w:val="3"/>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A000F8"/>
    <w:rsid w:val="005F7561"/>
    <w:rsid w:val="00A000F8"/>
    <w:rsid w:val="00C55D1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53051"/>
  <w15:docId w15:val="{74D3A4F3-DEB0-4166-87D2-DBD1C3A6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
    <w:qFormat/>
    <w:pPr>
      <w:spacing w:before="180" w:after="180"/>
    </w:pPr>
  </w:style>
  <w:style w:type="paragraph" w:styleId="List">
    <w:name w:val="List"/>
    <w:basedOn w:val="BodyText"/>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4</TotalTime>
  <Pages>6</Pages>
  <Words>1333</Words>
  <Characters>760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Claxton, Dalton</cp:lastModifiedBy>
  <cp:revision>2</cp:revision>
  <dcterms:created xsi:type="dcterms:W3CDTF">2019-02-13T07:53:00Z</dcterms:created>
  <dcterms:modified xsi:type="dcterms:W3CDTF">2019-02-20T04: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